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5469F617" w:rsidR="00072DC2" w:rsidRDefault="00072DC2" w:rsidP="00956534">
      <w:pPr>
        <w:pStyle w:val="Heading2"/>
        <w:spacing w:before="0" w:after="0" w:line="240" w:lineRule="auto"/>
      </w:pPr>
      <w:r w:rsidRPr="00072DC2">
        <w:t>Lecture 1</w:t>
      </w:r>
      <w:r w:rsidR="00441E68">
        <w:t>5</w:t>
      </w:r>
      <w:r w:rsidRPr="00072DC2">
        <w:t>-</w:t>
      </w:r>
      <w:r w:rsidR="00956534" w:rsidRPr="00956534">
        <w:t xml:space="preserve"> sorting algorithms</w:t>
      </w:r>
    </w:p>
    <w:p w14:paraId="45319C0A" w14:textId="3B4D62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. Which sorting algorithm involves dividing the array into subsections, sorting each, then merging them back?  </w:t>
      </w:r>
    </w:p>
    <w:p w14:paraId="1B3C0D5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nsertion Sort  </w:t>
      </w:r>
    </w:p>
    <w:p w14:paraId="69D8970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Selection Sort  </w:t>
      </w:r>
    </w:p>
    <w:p w14:paraId="35279C6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erge Sort  </w:t>
      </w:r>
    </w:p>
    <w:p w14:paraId="4BA7C44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Bucket Sort  </w:t>
      </w:r>
    </w:p>
    <w:p w14:paraId="7E20CB39" w14:textId="606DA1E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Merge Sort  </w:t>
      </w:r>
    </w:p>
    <w:p w14:paraId="027DC42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2DD9F830" w14:textId="38A6E71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2. Specialized sorts (e.g., Bucket Sort) typically achieve a runtime of:  </w:t>
      </w:r>
    </w:p>
    <w:p w14:paraId="1E1306E2" w14:textId="03B765B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^2)</w:t>
      </w:r>
    </w:p>
    <w:p w14:paraId="5AFBD47B" w14:textId="0A8AF4D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log n)</w:t>
      </w:r>
    </w:p>
    <w:p w14:paraId="0A135E5C" w14:textId="487106A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)</w:t>
      </w:r>
    </w:p>
    <w:p w14:paraId="2417A393" w14:textId="0FDF94D4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log n)</w:t>
      </w:r>
    </w:p>
    <w:p w14:paraId="39EB0210" w14:textId="08645FB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C. O(n)</w:t>
      </w:r>
    </w:p>
    <w:p w14:paraId="359268C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CCB0618" w14:textId="1DF671F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3. A stable sorting algorithm preserves the relative order of:  </w:t>
      </w:r>
    </w:p>
    <w:p w14:paraId="23B5921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All elements  </w:t>
      </w:r>
    </w:p>
    <w:p w14:paraId="07B2989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Elements with unique keys  </w:t>
      </w:r>
    </w:p>
    <w:p w14:paraId="69945B4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Elements with equal keys  </w:t>
      </w:r>
    </w:p>
    <w:p w14:paraId="7B7D9F4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The first and last elements  </w:t>
      </w:r>
    </w:p>
    <w:p w14:paraId="1D538E3B" w14:textId="3C4A01C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Elements with equal keys  </w:t>
      </w:r>
    </w:p>
    <w:p w14:paraId="489DEFC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E03C7C8" w14:textId="0B72DB2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4. Which of the following is a stable sorting algorithm?  </w:t>
      </w:r>
    </w:p>
    <w:p w14:paraId="2214297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Quick Sort  </w:t>
      </w:r>
    </w:p>
    <w:p w14:paraId="7A884E3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Heap Sort  </w:t>
      </w:r>
    </w:p>
    <w:p w14:paraId="5A2C86F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nsertion Sort  </w:t>
      </w:r>
    </w:p>
    <w:p w14:paraId="7942919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09D7275E" w14:textId="75E17A7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Insertion Sort  </w:t>
      </w:r>
    </w:p>
    <w:p w14:paraId="3FE0203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43FEC18" w14:textId="6FE77F3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5. Insertion Sort’s best-case time complexity is:  </w:t>
      </w:r>
    </w:p>
    <w:p w14:paraId="73510498" w14:textId="6F05721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062A3E0C" w14:textId="3EF73E3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1D9B0B88" w14:textId="2E19A34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60162A95" w14:textId="2899036E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1)</w:t>
      </w:r>
    </w:p>
    <w:p w14:paraId="4D6C8F96" w14:textId="11254E6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A. O(n)</w:t>
      </w:r>
    </w:p>
    <w:p w14:paraId="69F9610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F0B85E3" w14:textId="6767C93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6. Selection Sort is not stable because:  </w:t>
      </w:r>
    </w:p>
    <w:p w14:paraId="181C081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t uses divide-and-conquer  </w:t>
      </w:r>
    </w:p>
    <w:p w14:paraId="067038A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t swaps non-adjacent elements  </w:t>
      </w:r>
    </w:p>
    <w:p w14:paraId="1A39F24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t requires extra memory  </w:t>
      </w:r>
    </w:p>
    <w:p w14:paraId="3C113E14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It has a quadratic runtime  </w:t>
      </w:r>
    </w:p>
    <w:p w14:paraId="7C875164" w14:textId="519BB81E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It swaps non-adjacent elements  </w:t>
      </w:r>
    </w:p>
    <w:p w14:paraId="52D5B9F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C4C25F9" w14:textId="58A111C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7. The worst-case time complexity of Merge Sort is:  </w:t>
      </w:r>
    </w:p>
    <w:p w14:paraId="4059BB37" w14:textId="5F3CBA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4D700D43" w14:textId="37D1633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5EB9ACD6" w14:textId="76D8514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1428845B" w14:textId="63B30D3F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\log n)</w:t>
      </w:r>
    </w:p>
    <w:p w14:paraId="716A5F23" w14:textId="67101ED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7D63BFE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76C60BE8" w14:textId="0F68A8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lastRenderedPageBreak/>
        <w:t xml:space="preserve">8. Quick Sort’s performance heavily depends on:  </w:t>
      </w:r>
    </w:p>
    <w:p w14:paraId="26C3C163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The programming language used  </w:t>
      </w:r>
    </w:p>
    <w:p w14:paraId="3EDEC16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The choice of pivot  </w:t>
      </w:r>
    </w:p>
    <w:p w14:paraId="02AEE02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The number of elements  </w:t>
      </w:r>
    </w:p>
    <w:p w14:paraId="09DA913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The stability of the algorithm  </w:t>
      </w:r>
    </w:p>
    <w:p w14:paraId="21028CCF" w14:textId="07C6DA6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The choice of pivot  </w:t>
      </w:r>
    </w:p>
    <w:p w14:paraId="0158DC1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900C163" w14:textId="13EA9BE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9. Which sorting algorithm uses the "divide and conquer" principle?  </w:t>
      </w:r>
    </w:p>
    <w:p w14:paraId="3D07DB0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nsertion Sort  </w:t>
      </w:r>
    </w:p>
    <w:p w14:paraId="716AFF6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30D4D40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Bubble Sort  </w:t>
      </w:r>
    </w:p>
    <w:p w14:paraId="6FD7FB6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4BD52C02" w14:textId="79B6853F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A5D8F1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247E936" w14:textId="5026D9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0. Heap Sort’s worst-case time complexity is:  </w:t>
      </w:r>
    </w:p>
    <w:p w14:paraId="1BCA6D66" w14:textId="707C596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3FD39F0D" w14:textId="6D7F885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34897AA8" w14:textId="509E07B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19335D12" w14:textId="599A9B1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\log n)</w:t>
      </w:r>
    </w:p>
    <w:p w14:paraId="62862D71" w14:textId="1B3BE61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5E1ABB4F" w14:textId="1B4F22E5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419A237" w14:textId="1C41E3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1. Bucket Sort is most efficient when the input is:  </w:t>
      </w:r>
    </w:p>
    <w:p w14:paraId="2670EEA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Reverse-sorted  </w:t>
      </w:r>
    </w:p>
    <w:p w14:paraId="55811C64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Uniformly distributed  </w:t>
      </w:r>
    </w:p>
    <w:p w14:paraId="552B155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Already sorted  </w:t>
      </w:r>
    </w:p>
    <w:p w14:paraId="70DEDC2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Contains many duplicates  </w:t>
      </w:r>
    </w:p>
    <w:p w14:paraId="30B1E3A6" w14:textId="04D3C2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Uniformly distributed  </w:t>
      </w:r>
    </w:p>
    <w:p w14:paraId="0487DCC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B2CA643" w14:textId="69BEC7B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2. Radix Sort processes digits from:  </w:t>
      </w:r>
    </w:p>
    <w:p w14:paraId="2AF3437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ost significant to least significant  </w:t>
      </w:r>
    </w:p>
    <w:p w14:paraId="5170E2A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Least significant to most significant  </w:t>
      </w:r>
    </w:p>
    <w:p w14:paraId="72B4357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iddle to edges  </w:t>
      </w:r>
    </w:p>
    <w:p w14:paraId="0674591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Randomly  </w:t>
      </w:r>
    </w:p>
    <w:p w14:paraId="388BBEF9" w14:textId="5B02199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Least significant to most significant  </w:t>
      </w:r>
    </w:p>
    <w:p w14:paraId="15FA56E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3FE5AFDE" w14:textId="0455B45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3. Which algorithm is in-place and not stable?  </w:t>
      </w:r>
    </w:p>
    <w:p w14:paraId="6998B57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2276333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nsertion Sort  </w:t>
      </w:r>
    </w:p>
    <w:p w14:paraId="2B981D3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Quick Sort  </w:t>
      </w:r>
    </w:p>
    <w:p w14:paraId="05A5F5C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Radix Sort  </w:t>
      </w:r>
    </w:p>
    <w:p w14:paraId="4AD3174E" w14:textId="47680F6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Quick Sort  </w:t>
      </w:r>
    </w:p>
    <w:p w14:paraId="6FFB1C9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F846F53" w14:textId="5F9DA72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4. The worst-case time complexity of Insertion Sort is:  </w:t>
      </w:r>
    </w:p>
    <w:p w14:paraId="66AF8BE8" w14:textId="63F6F76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77972B6E" w14:textId="147E8F6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7D6A073B" w14:textId="5650197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67A44E67" w14:textId="59EEBDA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1)</w:t>
      </w:r>
    </w:p>
    <w:p w14:paraId="2560BBE2" w14:textId="36EEA96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C. O(n^2)</w:t>
      </w:r>
    </w:p>
    <w:p w14:paraId="54C1955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218B408A" w14:textId="3D6F3F2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5. Which algorithm uses a pivot element?  </w:t>
      </w:r>
    </w:p>
    <w:p w14:paraId="7637B35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51E8F0B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lastRenderedPageBreak/>
        <w:t xml:space="preserve">B. Quick Sort  </w:t>
      </w:r>
    </w:p>
    <w:p w14:paraId="7066A48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Heap Sort  </w:t>
      </w:r>
    </w:p>
    <w:p w14:paraId="2CC26393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Bucket Sort  </w:t>
      </w:r>
    </w:p>
    <w:p w14:paraId="3872CF8D" w14:textId="1150F6C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DE18D4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9A301CD" w14:textId="241D6F4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7. Which sorting algorithm is equivalent to building a binary search tree?  </w:t>
      </w:r>
    </w:p>
    <w:p w14:paraId="1D88E7F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Heap Sort  </w:t>
      </w:r>
    </w:p>
    <w:p w14:paraId="2837EE6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04C1F96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nsertion Sort  </w:t>
      </w:r>
    </w:p>
    <w:p w14:paraId="2089B44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5DD66CD9" w14:textId="6F99C50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4054C8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53C88B6" w14:textId="31D1BE6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9. Which algorithm is not a comparison sort?  </w:t>
      </w:r>
    </w:p>
    <w:p w14:paraId="7E5560D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Quick Sort  </w:t>
      </w:r>
    </w:p>
    <w:p w14:paraId="2C71172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Radix Sort  </w:t>
      </w:r>
    </w:p>
    <w:p w14:paraId="0993425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erge Sort  </w:t>
      </w:r>
    </w:p>
    <w:p w14:paraId="7163C18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Heap Sort  </w:t>
      </w:r>
    </w:p>
    <w:p w14:paraId="1B04BA1B" w14:textId="707AEC9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Radix Sort  </w:t>
      </w:r>
    </w:p>
    <w:p w14:paraId="33B8BF8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5198BB3E" w14:textId="16714464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20. Which algorithm is stable,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 xml:space="preserve">n \log n), but not in-place?  </w:t>
      </w:r>
    </w:p>
    <w:p w14:paraId="6B54168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13F0630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nsertion Sort  </w:t>
      </w:r>
    </w:p>
    <w:p w14:paraId="0813C94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Quick Sort  </w:t>
      </w:r>
    </w:p>
    <w:p w14:paraId="7A1E6CE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6FE726B2" w14:textId="0BCE98E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A. Merge Sort</w:t>
      </w:r>
    </w:p>
    <w:sectPr w:rsidR="00956534" w:rsidRPr="00956534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12BC7" w14:textId="77777777" w:rsidR="00744ED8" w:rsidRDefault="00744ED8" w:rsidP="00342894">
      <w:pPr>
        <w:spacing w:after="0" w:line="240" w:lineRule="auto"/>
      </w:pPr>
      <w:r>
        <w:separator/>
      </w:r>
    </w:p>
  </w:endnote>
  <w:endnote w:type="continuationSeparator" w:id="0">
    <w:p w14:paraId="58DD8114" w14:textId="77777777" w:rsidR="00744ED8" w:rsidRDefault="00744ED8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5232C" w14:textId="77777777" w:rsidR="00744ED8" w:rsidRDefault="00744ED8" w:rsidP="00342894">
      <w:pPr>
        <w:spacing w:after="0" w:line="240" w:lineRule="auto"/>
      </w:pPr>
      <w:r>
        <w:separator/>
      </w:r>
    </w:p>
  </w:footnote>
  <w:footnote w:type="continuationSeparator" w:id="0">
    <w:p w14:paraId="542BEDDD" w14:textId="77777777" w:rsidR="00744ED8" w:rsidRDefault="00744ED8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QUAt8jtLiwAAAA="/>
  </w:docVars>
  <w:rsids>
    <w:rsidRoot w:val="00F5668A"/>
    <w:rsid w:val="00072DC2"/>
    <w:rsid w:val="000C31CD"/>
    <w:rsid w:val="000C41E7"/>
    <w:rsid w:val="00152A56"/>
    <w:rsid w:val="001E3E82"/>
    <w:rsid w:val="00342894"/>
    <w:rsid w:val="00441E68"/>
    <w:rsid w:val="004520E0"/>
    <w:rsid w:val="00457A56"/>
    <w:rsid w:val="00543F68"/>
    <w:rsid w:val="006B643C"/>
    <w:rsid w:val="006D40B1"/>
    <w:rsid w:val="00727E24"/>
    <w:rsid w:val="00744ED8"/>
    <w:rsid w:val="008A5032"/>
    <w:rsid w:val="00911AC2"/>
    <w:rsid w:val="00956534"/>
    <w:rsid w:val="00981EB8"/>
    <w:rsid w:val="009D5D01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66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5-04-20T15:28:00Z</dcterms:created>
  <dcterms:modified xsi:type="dcterms:W3CDTF">2025-05-10T00:57:00Z</dcterms:modified>
</cp:coreProperties>
</file>